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srael</w:t>
      </w:r>
      <w:r>
        <w:t xml:space="preserve"> </w:t>
      </w:r>
      <w:r>
        <w:t xml:space="preserve">Jerusalem</w:t>
      </w:r>
    </w:p>
    <w:bookmarkStart w:id="21" w:name="Xad9532b8ad3e2bb10313021d919fa447844d592"/>
    <w:p>
      <w:pPr>
        <w:pStyle w:val="Heading1"/>
      </w:pPr>
      <w:r>
        <w:t xml:space="preserve">Internship Application Letter for School Counsel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Education - Jerusalem District</w:t>
      </w:r>
      <w:r>
        <w:br/>
      </w:r>
      <w:r>
        <w:t xml:space="preserve">12-14 King David Street</w:t>
      </w:r>
      <w:r>
        <w:br/>
      </w:r>
      <w:r>
        <w:t xml:space="preserve">Jerusalem, Israel</w:t>
      </w:r>
    </w:p>
    <w:bookmarkStart w:id="20" w:name="X1ef466b87e624916f8a1a721aa0f24544f60cdd"/>
    <w:p>
      <w:pPr>
        <w:pStyle w:val="Heading2"/>
      </w:pPr>
      <w:r>
        <w:t xml:space="preserve">Subject: Internship Application Letter for School Counselor Internship in Israel Jerusalem</w:t>
      </w:r>
    </w:p>
    <w:p>
      <w:pPr>
        <w:pStyle w:val="FirstParagraph"/>
      </w:pPr>
      <w:r>
        <w:t xml:space="preserve">Dear Hiring Committee,</w:t>
      </w:r>
    </w:p>
    <w:p>
      <w:pPr>
        <w:pStyle w:val="BodyText"/>
      </w:pPr>
      <w:r>
        <w:t xml:space="preserve">It is with profound enthusiasm and deep respect for the transformative power of education that I submit my application for the School Counselor Internship position within your esteemed educational network in Israel Jerusalem. As a dedicated student of Counseling Psychology at [Your University Name], deeply committed to supporting youth development in diverse cultural landscapes, I am eager to contribute to Jerusalem's vibrant academic community through this pivotal</w:t>
      </w:r>
      <w:r>
        <w:t xml:space="preserve"> </w:t>
      </w:r>
      <w:r>
        <w:rPr>
          <w:bCs/>
          <w:b/>
        </w:rPr>
        <w:t xml:space="preserve">Internship Application Letter</w:t>
      </w:r>
      <w:r>
        <w:t xml:space="preserve"> </w:t>
      </w:r>
      <w:r>
        <w:t xml:space="preserve">opportunity. My academic journey, cross-cultural experiences, and unwavering dedication align precisely with the mission of nurturing resilient, empathetic students in Israel Jerusalem's unique educational ecosystem.</w:t>
      </w:r>
    </w:p>
    <w:p>
      <w:pPr>
        <w:pStyle w:val="BodyText"/>
      </w:pPr>
      <w:r>
        <w:t xml:space="preserve">My undergraduate studies at [Your University] have immersed me in foundational counseling theories and evidence-based practices essential for a modern</w:t>
      </w:r>
      <w:r>
        <w:t xml:space="preserve"> </w:t>
      </w:r>
      <w:r>
        <w:rPr>
          <w:bCs/>
          <w:b/>
        </w:rPr>
        <w:t xml:space="preserve">School Counselor</w:t>
      </w:r>
      <w:r>
        <w:t xml:space="preserve">. Coursework including "Multicultural Counseling," "Adolescent Development," "Crisis Intervention in Educational Settings," and "Group Dynamics" provided rigorous training directly applicable to Jerusalem's complex student demographics. I particularly excelled in my practicum at [Local School Name], where I supported 15+ students navigating academic pressures, social integration challenges, and emotional transitions – experiences that deepened my understanding of how culturally responsive counseling bridges individual needs with communal context. In Israel Jerusalem, where students represent Jewish, Arab, Druze, Christian, and immigrant communities within a single classroom or school district (as seen in initiatives like the Ministry's "Diversity in Action" program), this contextual awareness is not merely beneficial – it is fundamental.</w:t>
      </w:r>
    </w:p>
    <w:p>
      <w:pPr>
        <w:pStyle w:val="BodyText"/>
      </w:pPr>
      <w:r>
        <w:t xml:space="preserve">What draws me most powerfully to this internship opportunity is my profound respect for Israel Jerusalem as a city where education serves as both a unifying force and a vital bridge between cultures. Having researched the Ministry of Education's framework for school counseling in Jerusalem, I am inspired by their commitment to programs like "Resilience Building" and "Peace Education Through Dialogue," which directly address the socio-emotional needs arising from living in such a historically significant and multifaceted city. I understand that effective</w:t>
      </w:r>
      <w:r>
        <w:t xml:space="preserve"> </w:t>
      </w:r>
      <w:r>
        <w:rPr>
          <w:bCs/>
          <w:b/>
        </w:rPr>
        <w:t xml:space="preserve">School Counselor</w:t>
      </w:r>
      <w:r>
        <w:t xml:space="preserve"> </w:t>
      </w:r>
      <w:r>
        <w:t xml:space="preserve">work here requires navigating not just academic challenges, but also the intricate layers of identity, history, and community belonging inherent to Jerusalem's youth. My recent study of intercultural communication models – particularly those applied in conflict-affected regions – equips me to support students in expressing their experiences authentically while fostering mutual understanding among peers.</w:t>
      </w:r>
    </w:p>
    <w:p>
      <w:pPr>
        <w:pStyle w:val="BodyText"/>
      </w:pPr>
      <w:r>
        <w:t xml:space="preserve">I have taken proactive steps to prepare for the specific context of Israel Jerusalem. I completed an intensive 4-week preparatory course on "Cultural Sensitivity and Religious Dynamics in Israeli Society," which included site visits to schools across East and West Jerusalem, facilitated by [Relevant Organization]. This immersion allowed me to observe firsthand how counselors collaborate with community leaders, religious advisors (Rabbis, Imams), and social services to support students. I also studied Hebrew language fundamentals through the Hebrew University's online program to enhance my ability to connect meaningfully with students and staff. These experiences have instilled in me a deep appreciation for Jerusalem’s unique educational challenges – such as addressing trauma related to societal tensions or supporting newly arrived immigrant families – and the critical role counselors play in creating safe, inclusive school environments where all students feel seen and valued.</w:t>
      </w:r>
    </w:p>
    <w:p>
      <w:pPr>
        <w:pStyle w:val="BodyText"/>
      </w:pPr>
      <w:r>
        <w:t xml:space="preserve">My internship philosophy centers on proactive, strength-based counseling aligned with Israel’s National Council for Educational Guidance guidelines. I believe every student possesses inherent resilience waiting to be nurtured, whether they are adjusting to new educational systems post-immigration or processing the complexities of identity in Jerusalem. During my practicum, I developed a small-group intervention focused on "Building Confidence in Academic Settings" that saw 92% of participants report increased self-efficacy – a model I am eager to adapt for Israel Jerusalem's diverse classrooms. Furthermore, I am certified in Trauma-Informed Care (TIC) and have trained in active listening techniques specifically designed for adolescents from diverse backgrounds, ensuring my approach is both compassionate and evidence-based.</w:t>
      </w:r>
    </w:p>
    <w:p>
      <w:pPr>
        <w:pStyle w:val="BodyText"/>
      </w:pPr>
      <w:r>
        <w:t xml:space="preserve">I recognize that an internship in Israel Jerusalem represents far more than a professional stepping stone; it is an opportunity to contribute meaningfully to a community where education directly shapes future societal cohesion. The chance to learn under experienced counselors within the Ministry’s structured framework would provide invaluable insights into how school counseling integrates with national educational priorities, such as enhancing social-emotional learning (SEL) across all Jerusalem schools. I am particularly eager to assist in implementing programs that support students’ mental health during critical transitions – whether moving between neighborhoods, navigating religious holidays, or preparing for national examinations – which are especially salient in Jerusalem’s dynamic context.</w:t>
      </w:r>
    </w:p>
    <w:p>
      <w:pPr>
        <w:pStyle w:val="BodyText"/>
      </w:pPr>
      <w:r>
        <w:t xml:space="preserve">My commitment to this role extends beyond academic preparation. I have lived and studied extensively within multicultural environments, including a semester abroad in Berlin supporting refugee youth integration programs. This taught me the power of patience, active listening, and cultural humility – qualities essential for effective counseling work in Israel Jerusalem. I am prepared to fully immerse myself in the local community, respecting religious customs and understanding that my role as an intern would be deeply intertwined with building trust within families and schools across Jerusalem’s varied neighborhoods.</w:t>
      </w:r>
    </w:p>
    <w:p>
      <w:pPr>
        <w:pStyle w:val="BodyText"/>
      </w:pPr>
      <w:r>
        <w:t xml:space="preserve">I am confident that my academic foundation, practical experience, cultural preparation, and heartfelt dedication to empowering young people position me as a strong candidate for this School Counselor Internship. I am eager to bring my enthusiasm for student development to the classrooms and counseling offices of Israel Jerusalem – where education is not just about knowledge transfer, but about building bridges within a city that embodies both division and profound potential for unity.</w:t>
      </w:r>
    </w:p>
    <w:p>
      <w:pPr>
        <w:pStyle w:val="BodyText"/>
      </w:pPr>
      <w:r>
        <w:t xml:space="preserve">Thank you for considering my application as part of your team’s mission. I have attached my resume and academic transcripts for your review and welcome the opportunity to discuss how my skills can support the vital work of student counselors across Jerusalem. I look forward to the possibility of contributing to this meaningful</w:t>
      </w:r>
      <w:r>
        <w:t xml:space="preserve"> </w:t>
      </w:r>
      <w:r>
        <w:rPr>
          <w:bCs/>
          <w:b/>
        </w:rPr>
        <w:t xml:space="preserve">Internship Application Letter</w:t>
      </w:r>
      <w:r>
        <w:t xml:space="preserve"> </w:t>
      </w:r>
      <w:r>
        <w:t xml:space="preserve">initiative within Israel Jerusalem’s educational landscap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Israel Jerusalem</dc:title>
  <dc:creator/>
  <dc:language>en</dc:language>
  <cp:keywords/>
  <dcterms:created xsi:type="dcterms:W3CDTF">2025-12-09T19:24:39Z</dcterms:created>
  <dcterms:modified xsi:type="dcterms:W3CDTF">2025-12-09T19:24:39Z</dcterms:modified>
</cp:coreProperties>
</file>

<file path=docProps/custom.xml><?xml version="1.0" encoding="utf-8"?>
<Properties xmlns="http://schemas.openxmlformats.org/officeDocument/2006/custom-properties" xmlns:vt="http://schemas.openxmlformats.org/officeDocument/2006/docPropsVTypes"/>
</file>